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021C" w:rsidRPr="00CA62A9" w:rsidRDefault="0008021C" w:rsidP="002E6DAD">
      <w:pPr>
        <w:pBdr>
          <w:bottom w:val="single" w:sz="12" w:space="1" w:color="auto"/>
        </w:pBdr>
        <w:spacing w:after="160" w:line="259" w:lineRule="auto"/>
        <w:rPr>
          <w:rFonts w:eastAsia="Calibri" w:cs="Times New Roman"/>
          <w:b/>
          <w:caps/>
          <w:sz w:val="24"/>
          <w:szCs w:val="24"/>
          <w:lang w:val="en-JM"/>
        </w:rPr>
      </w:pPr>
      <w:r w:rsidRPr="00CA62A9">
        <w:rPr>
          <w:rFonts w:eastAsia="Calibri" w:cs="Times New Roman"/>
          <w:cap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6595EE2" wp14:editId="7D99BCBE">
            <wp:simplePos x="0" y="0"/>
            <wp:positionH relativeFrom="margin">
              <wp:align>center</wp:align>
            </wp:positionH>
            <wp:positionV relativeFrom="margin">
              <wp:posOffset>-323850</wp:posOffset>
            </wp:positionV>
            <wp:extent cx="1413164" cy="774117"/>
            <wp:effectExtent l="0" t="0" r="0" b="6985"/>
            <wp:wrapSquare wrapText="bothSides"/>
            <wp:docPr id="288" name="Picture 288" descr="C:\Users\user\Downloads\Chrome Download\Math Campaign Logo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Chrome Download\Math Campaign Logo (1)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164" cy="774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8021C" w:rsidRPr="006767C1" w:rsidRDefault="0008021C" w:rsidP="0008021C">
      <w:pPr>
        <w:pBdr>
          <w:bottom w:val="single" w:sz="12" w:space="1" w:color="auto"/>
        </w:pBdr>
        <w:spacing w:after="160" w:line="259" w:lineRule="auto"/>
        <w:jc w:val="center"/>
        <w:rPr>
          <w:rFonts w:eastAsia="Calibri" w:cs="Times New Roman"/>
          <w:b/>
          <w:i/>
          <w:caps/>
          <w:sz w:val="24"/>
          <w:szCs w:val="24"/>
          <w:lang w:val="en-JM"/>
        </w:rPr>
      </w:pPr>
    </w:p>
    <w:p w:rsidR="0008021C" w:rsidRPr="00CA62A9" w:rsidRDefault="0008021C" w:rsidP="0008021C">
      <w:pPr>
        <w:pBdr>
          <w:bottom w:val="single" w:sz="12" w:space="1" w:color="auto"/>
        </w:pBdr>
        <w:spacing w:after="160" w:line="259" w:lineRule="auto"/>
        <w:jc w:val="center"/>
        <w:rPr>
          <w:rFonts w:eastAsia="Calibri" w:cs="Times New Roman"/>
          <w:b/>
          <w:caps/>
          <w:sz w:val="24"/>
          <w:szCs w:val="24"/>
          <w:lang w:val="en-JM"/>
        </w:rPr>
      </w:pPr>
      <w:r w:rsidRPr="00CA62A9">
        <w:rPr>
          <w:rFonts w:eastAsia="Calibri" w:cs="Times New Roman"/>
          <w:b/>
          <w:caps/>
          <w:sz w:val="24"/>
          <w:szCs w:val="24"/>
          <w:lang w:val="en-JM"/>
        </w:rPr>
        <w:t xml:space="preserve">National Mathematics Team </w:t>
      </w:r>
    </w:p>
    <w:p w:rsidR="0008021C" w:rsidRPr="00CA62A9" w:rsidRDefault="0008021C" w:rsidP="0008021C">
      <w:pPr>
        <w:spacing w:after="0" w:line="240" w:lineRule="auto"/>
        <w:jc w:val="center"/>
        <w:rPr>
          <w:rFonts w:eastAsia="Calibri"/>
          <w:b/>
          <w:sz w:val="24"/>
          <w:szCs w:val="24"/>
          <w:lang w:val="en-JM"/>
        </w:rPr>
      </w:pPr>
      <w:r w:rsidRPr="00CA62A9">
        <w:rPr>
          <w:rFonts w:eastAsia="Calibri"/>
          <w:b/>
          <w:sz w:val="24"/>
          <w:szCs w:val="24"/>
          <w:lang w:val="en-JM"/>
        </w:rPr>
        <w:t>Grade 1 – Planning Sessions Template</w:t>
      </w:r>
    </w:p>
    <w:p w:rsidR="00487B1C" w:rsidRDefault="00487B1C" w:rsidP="00F0114F">
      <w:pPr>
        <w:rPr>
          <w:rFonts w:cs="Times New Roman"/>
          <w:sz w:val="24"/>
          <w:szCs w:val="24"/>
          <w:lang w:val="en-JM"/>
        </w:rPr>
      </w:pPr>
      <w:bookmarkStart w:id="0" w:name="_GoBack"/>
      <w:bookmarkEnd w:id="0"/>
    </w:p>
    <w:tbl>
      <w:tblPr>
        <w:tblpPr w:leftFromText="180" w:rightFromText="180" w:vertAnchor="text" w:horzAnchor="margin" w:tblpXSpec="center" w:tblpY="139"/>
        <w:tblOverlap w:val="never"/>
        <w:tblW w:w="146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1818"/>
        <w:gridCol w:w="5400"/>
        <w:gridCol w:w="4950"/>
        <w:gridCol w:w="18"/>
      </w:tblGrid>
      <w:tr w:rsidR="00C325CD" w:rsidRPr="00C325CD" w:rsidTr="0077094E">
        <w:trPr>
          <w:trHeight w:val="410"/>
        </w:trPr>
        <w:tc>
          <w:tcPr>
            <w:tcW w:w="14616" w:type="dxa"/>
            <w:gridSpan w:val="5"/>
            <w:shd w:val="clear" w:color="auto" w:fill="0070C0"/>
          </w:tcPr>
          <w:p w:rsidR="00C325CD" w:rsidRPr="00C325CD" w:rsidRDefault="00BE7ADB" w:rsidP="00C325CD">
            <w:pPr>
              <w:ind w:left="720"/>
              <w:contextualSpacing/>
              <w:jc w:val="center"/>
              <w:rPr>
                <w:rFonts w:cs="Times New Roman"/>
                <w:b/>
                <w:sz w:val="24"/>
                <w:szCs w:val="24"/>
                <w:lang w:val="en-JM"/>
              </w:rPr>
            </w:pPr>
            <w:r>
              <w:rPr>
                <w:rFonts w:cs="Times New Roman"/>
                <w:b/>
                <w:sz w:val="24"/>
                <w:szCs w:val="24"/>
                <w:lang w:val="en-JM"/>
              </w:rPr>
              <w:t xml:space="preserve">Strand: </w:t>
            </w:r>
            <w:r w:rsidR="00572A8B">
              <w:rPr>
                <w:rFonts w:cs="Times New Roman"/>
                <w:b/>
                <w:sz w:val="24"/>
                <w:szCs w:val="24"/>
                <w:lang w:val="en-JM"/>
              </w:rPr>
              <w:t>Statistics</w:t>
            </w:r>
          </w:p>
        </w:tc>
      </w:tr>
      <w:tr w:rsidR="005E3BDC" w:rsidRPr="00C325CD" w:rsidTr="005E3BDC">
        <w:trPr>
          <w:gridAfter w:val="1"/>
          <w:wAfter w:w="18" w:type="dxa"/>
          <w:trHeight w:val="410"/>
        </w:trPr>
        <w:tc>
          <w:tcPr>
            <w:tcW w:w="2430" w:type="dxa"/>
          </w:tcPr>
          <w:p w:rsidR="005E3BDC" w:rsidRPr="00C325CD" w:rsidRDefault="005E3BDC" w:rsidP="00C325CD">
            <w:pPr>
              <w:spacing w:before="60" w:after="60" w:line="240" w:lineRule="auto"/>
              <w:ind w:left="432"/>
              <w:rPr>
                <w:sz w:val="24"/>
                <w:szCs w:val="24"/>
              </w:rPr>
            </w:pPr>
            <w:r w:rsidRPr="00C325CD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Topics/Objectives</w:t>
            </w:r>
          </w:p>
        </w:tc>
        <w:tc>
          <w:tcPr>
            <w:tcW w:w="1818" w:type="dxa"/>
          </w:tcPr>
          <w:p w:rsidR="005E3BDC" w:rsidRPr="00C325CD" w:rsidRDefault="005E3BDC" w:rsidP="00C325CD">
            <w:pPr>
              <w:rPr>
                <w:rFonts w:cs="Times New Roman"/>
                <w:sz w:val="24"/>
                <w:szCs w:val="24"/>
                <w:lang w:val="en-JM"/>
              </w:rPr>
            </w:pPr>
            <w:r w:rsidRPr="00C325CD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Main Concept</w:t>
            </w:r>
          </w:p>
        </w:tc>
        <w:tc>
          <w:tcPr>
            <w:tcW w:w="5400" w:type="dxa"/>
          </w:tcPr>
          <w:p w:rsidR="005E3BDC" w:rsidRPr="00C325CD" w:rsidRDefault="005E3BDC" w:rsidP="00C325CD">
            <w:pPr>
              <w:ind w:left="720"/>
              <w:contextualSpacing/>
              <w:rPr>
                <w:rFonts w:eastAsia="Calibri" w:cs="Times New Roman"/>
                <w:sz w:val="24"/>
                <w:szCs w:val="24"/>
                <w:lang w:val="en-JM"/>
              </w:rPr>
            </w:pPr>
            <w:r w:rsidRPr="00C325CD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Teaching/Learning Activities</w:t>
            </w:r>
          </w:p>
        </w:tc>
        <w:tc>
          <w:tcPr>
            <w:tcW w:w="4950" w:type="dxa"/>
          </w:tcPr>
          <w:p w:rsidR="005E3BDC" w:rsidRPr="00C325CD" w:rsidRDefault="005E3BDC" w:rsidP="00C325CD">
            <w:pPr>
              <w:ind w:left="720"/>
              <w:contextualSpacing/>
              <w:rPr>
                <w:rFonts w:cs="Times New Roman"/>
                <w:sz w:val="24"/>
                <w:szCs w:val="24"/>
                <w:lang w:val="en-JM"/>
              </w:rPr>
            </w:pPr>
            <w:r w:rsidRPr="00C325CD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Assessment/Homework Activities</w:t>
            </w:r>
          </w:p>
        </w:tc>
      </w:tr>
      <w:tr w:rsidR="005E3BDC" w:rsidRPr="00C325CD" w:rsidTr="005E3BDC">
        <w:trPr>
          <w:gridAfter w:val="1"/>
          <w:wAfter w:w="18" w:type="dxa"/>
          <w:trHeight w:val="410"/>
        </w:trPr>
        <w:tc>
          <w:tcPr>
            <w:tcW w:w="2430" w:type="dxa"/>
          </w:tcPr>
          <w:p w:rsidR="005E3BDC" w:rsidRPr="00632646" w:rsidRDefault="005E3BDC" w:rsidP="00BE7ADB">
            <w:pPr>
              <w:pStyle w:val="NoSpacing"/>
            </w:pPr>
            <w:r w:rsidRPr="00632646">
              <w:t>Collect, sort and group data using attributes closely related  to students to classify data:</w:t>
            </w:r>
          </w:p>
          <w:p w:rsidR="005E3BDC" w:rsidRPr="00632646" w:rsidRDefault="005E3BDC" w:rsidP="005E3BDC">
            <w:pPr>
              <w:pStyle w:val="NoSpacing"/>
              <w:numPr>
                <w:ilvl w:val="0"/>
                <w:numId w:val="5"/>
              </w:numPr>
            </w:pPr>
            <w:r w:rsidRPr="00632646">
              <w:t>Number of boys/girls</w:t>
            </w:r>
          </w:p>
          <w:p w:rsidR="005E3BDC" w:rsidRPr="00632646" w:rsidRDefault="005E3BDC" w:rsidP="005E3BDC">
            <w:pPr>
              <w:pStyle w:val="NoSpacing"/>
              <w:numPr>
                <w:ilvl w:val="0"/>
                <w:numId w:val="5"/>
              </w:numPr>
            </w:pPr>
            <w:r w:rsidRPr="00632646">
              <w:t>Clothing</w:t>
            </w:r>
          </w:p>
          <w:p w:rsidR="005E3BDC" w:rsidRPr="00632646" w:rsidRDefault="005E3BDC" w:rsidP="005E3BDC">
            <w:pPr>
              <w:pStyle w:val="NoSpacing"/>
              <w:numPr>
                <w:ilvl w:val="0"/>
                <w:numId w:val="5"/>
              </w:numPr>
            </w:pPr>
            <w:r w:rsidRPr="00632646">
              <w:t>Number of pencils</w:t>
            </w:r>
          </w:p>
          <w:p w:rsidR="005E3BDC" w:rsidRPr="00632646" w:rsidRDefault="005E3BDC" w:rsidP="005E3BDC">
            <w:pPr>
              <w:pStyle w:val="NoSpacing"/>
              <w:numPr>
                <w:ilvl w:val="0"/>
                <w:numId w:val="5"/>
              </w:numPr>
            </w:pPr>
            <w:r w:rsidRPr="00632646">
              <w:t>Birthdays</w:t>
            </w:r>
          </w:p>
          <w:p w:rsidR="005E3BDC" w:rsidRDefault="005E3BDC" w:rsidP="005E3BDC">
            <w:pPr>
              <w:pStyle w:val="NoSpacing"/>
              <w:numPr>
                <w:ilvl w:val="0"/>
                <w:numId w:val="5"/>
              </w:numPr>
            </w:pPr>
            <w:r w:rsidRPr="00632646">
              <w:t>Height (tall or short).</w:t>
            </w:r>
          </w:p>
          <w:p w:rsidR="005E3BDC" w:rsidRPr="00632646" w:rsidRDefault="005E3BDC" w:rsidP="005E3BDC">
            <w:pPr>
              <w:pStyle w:val="NoSpacing"/>
              <w:ind w:left="360"/>
            </w:pPr>
          </w:p>
          <w:p w:rsidR="005E3BDC" w:rsidRPr="00C325CD" w:rsidRDefault="005E3BDC" w:rsidP="00BE7ADB">
            <w:pPr>
              <w:spacing w:before="60" w:after="60"/>
              <w:rPr>
                <w:rFonts w:eastAsia="Times New Roman" w:cs="Times New Roman"/>
                <w:sz w:val="24"/>
                <w:szCs w:val="24"/>
                <w:lang w:val="en-JM"/>
              </w:rPr>
            </w:pPr>
            <w:r w:rsidRPr="00632646">
              <w:t>Make general statements and draw conclusions based on information collected.</w:t>
            </w:r>
          </w:p>
        </w:tc>
        <w:tc>
          <w:tcPr>
            <w:tcW w:w="1818" w:type="dxa"/>
          </w:tcPr>
          <w:p w:rsidR="005E3BDC" w:rsidRDefault="005E3BDC" w:rsidP="005E3BDC">
            <w:pPr>
              <w:contextualSpacing/>
              <w:rPr>
                <w:rFonts w:cs="Times New Roman"/>
                <w:sz w:val="24"/>
                <w:szCs w:val="24"/>
                <w:lang w:val="en-JM"/>
              </w:rPr>
            </w:pPr>
            <w:r>
              <w:rPr>
                <w:rFonts w:cs="Times New Roman"/>
                <w:sz w:val="24"/>
                <w:szCs w:val="24"/>
                <w:lang w:val="en-JM"/>
              </w:rPr>
              <w:t>Table</w:t>
            </w:r>
          </w:p>
          <w:p w:rsidR="005E3BDC" w:rsidRDefault="005E3BDC" w:rsidP="005E3BDC">
            <w:pPr>
              <w:contextualSpacing/>
              <w:rPr>
                <w:rFonts w:cs="Times New Roman"/>
                <w:sz w:val="24"/>
                <w:szCs w:val="24"/>
                <w:lang w:val="en-JM"/>
              </w:rPr>
            </w:pPr>
            <w:r>
              <w:rPr>
                <w:rFonts w:cs="Times New Roman"/>
                <w:sz w:val="24"/>
                <w:szCs w:val="24"/>
                <w:lang w:val="en-JM"/>
              </w:rPr>
              <w:t>Graph</w:t>
            </w:r>
          </w:p>
          <w:p w:rsidR="005E3BDC" w:rsidRPr="00C325CD" w:rsidRDefault="005E3BDC" w:rsidP="00C325CD">
            <w:pPr>
              <w:ind w:left="720"/>
              <w:contextualSpacing/>
              <w:rPr>
                <w:rFonts w:cs="Times New Roman"/>
                <w:sz w:val="24"/>
                <w:szCs w:val="24"/>
                <w:lang w:val="en-JM"/>
              </w:rPr>
            </w:pPr>
          </w:p>
        </w:tc>
        <w:tc>
          <w:tcPr>
            <w:tcW w:w="5400" w:type="dxa"/>
          </w:tcPr>
          <w:p w:rsidR="005E3BDC" w:rsidRDefault="005E3BDC" w:rsidP="005E3BDC">
            <w:pPr>
              <w:pStyle w:val="ListParagraph"/>
              <w:numPr>
                <w:ilvl w:val="0"/>
                <w:numId w:val="6"/>
              </w:numPr>
              <w:rPr>
                <w:rFonts w:cs="Times New Roman"/>
                <w:sz w:val="24"/>
                <w:szCs w:val="24"/>
                <w:lang w:val="en-JM"/>
              </w:rPr>
            </w:pPr>
            <w:r w:rsidRPr="005E3BDC">
              <w:rPr>
                <w:rFonts w:cs="Times New Roman"/>
                <w:sz w:val="24"/>
                <w:szCs w:val="24"/>
                <w:lang w:val="en-JM"/>
              </w:rPr>
              <w:t>Provide</w:t>
            </w:r>
            <w:r>
              <w:rPr>
                <w:rFonts w:cs="Times New Roman"/>
                <w:sz w:val="24"/>
                <w:szCs w:val="24"/>
                <w:lang w:val="en-JM"/>
              </w:rPr>
              <w:t xml:space="preserve"> a chart listing </w:t>
            </w:r>
            <w:r w:rsidRPr="005E3BDC">
              <w:rPr>
                <w:rFonts w:cs="Times New Roman"/>
                <w:sz w:val="24"/>
                <w:szCs w:val="24"/>
                <w:lang w:val="en-JM"/>
              </w:rPr>
              <w:t xml:space="preserve">shapes (circle, triangle, square, and rectangle) and have students go to the board to place a sticker beside their favourite shape. </w:t>
            </w:r>
          </w:p>
          <w:p w:rsidR="005E3BDC" w:rsidRDefault="005E3BDC" w:rsidP="005E3BDC">
            <w:pPr>
              <w:pStyle w:val="ListParagraph"/>
              <w:ind w:left="360"/>
              <w:rPr>
                <w:rFonts w:cs="Times New Roman"/>
                <w:sz w:val="24"/>
                <w:szCs w:val="24"/>
                <w:lang w:val="en-JM"/>
              </w:rPr>
            </w:pPr>
            <w:r>
              <w:rPr>
                <w:rFonts w:cs="Times New Roman"/>
                <w:sz w:val="24"/>
                <w:szCs w:val="24"/>
                <w:lang w:val="en-JM"/>
              </w:rPr>
              <w:t>Then e</w:t>
            </w:r>
            <w:r w:rsidRPr="005E3BDC">
              <w:rPr>
                <w:rFonts w:cs="Times New Roman"/>
                <w:sz w:val="24"/>
                <w:szCs w:val="24"/>
                <w:lang w:val="en-JM"/>
              </w:rPr>
              <w:t>ngage students in a discussion</w:t>
            </w:r>
            <w:r w:rsidR="00BD70DF">
              <w:rPr>
                <w:rFonts w:cs="Times New Roman"/>
                <w:sz w:val="24"/>
                <w:szCs w:val="24"/>
                <w:lang w:val="en-JM"/>
              </w:rPr>
              <w:t>.</w:t>
            </w:r>
          </w:p>
          <w:p w:rsidR="005E3BDC" w:rsidRPr="00BD70DF" w:rsidRDefault="005E3BDC" w:rsidP="005E3BDC">
            <w:pPr>
              <w:pStyle w:val="ListParagraph"/>
              <w:ind w:left="360"/>
              <w:rPr>
                <w:rFonts w:cs="Times New Roman"/>
                <w:sz w:val="24"/>
                <w:szCs w:val="24"/>
                <w:u w:val="single"/>
                <w:lang w:val="en-JM"/>
              </w:rPr>
            </w:pPr>
            <w:r w:rsidRPr="00BD70DF">
              <w:rPr>
                <w:rFonts w:cs="Times New Roman"/>
                <w:b/>
                <w:i/>
                <w:sz w:val="24"/>
                <w:szCs w:val="24"/>
                <w:u w:val="single"/>
                <w:lang w:val="en-JM"/>
              </w:rPr>
              <w:t>Sample questions:</w:t>
            </w:r>
          </w:p>
          <w:p w:rsidR="005E3BDC" w:rsidRPr="005E3BDC" w:rsidRDefault="005E3BDC" w:rsidP="005E3BDC">
            <w:pPr>
              <w:ind w:left="360"/>
              <w:rPr>
                <w:rFonts w:cs="Times New Roman"/>
                <w:i/>
                <w:sz w:val="24"/>
                <w:szCs w:val="24"/>
                <w:lang w:val="en-JM"/>
              </w:rPr>
            </w:pPr>
            <w:r w:rsidRPr="005E3BDC">
              <w:rPr>
                <w:rFonts w:cs="Times New Roman"/>
                <w:i/>
                <w:sz w:val="24"/>
                <w:szCs w:val="24"/>
                <w:lang w:val="en-JM"/>
              </w:rPr>
              <w:t>How many students prefer square?</w:t>
            </w:r>
          </w:p>
          <w:p w:rsidR="005E3BDC" w:rsidRPr="005E3BDC" w:rsidRDefault="005E3BDC" w:rsidP="005E3BDC">
            <w:pPr>
              <w:ind w:left="360"/>
              <w:rPr>
                <w:rFonts w:cs="Times New Roman"/>
                <w:i/>
                <w:sz w:val="24"/>
                <w:szCs w:val="24"/>
                <w:lang w:val="en-JM"/>
              </w:rPr>
            </w:pPr>
            <w:r w:rsidRPr="005E3BDC">
              <w:rPr>
                <w:rFonts w:cs="Times New Roman"/>
                <w:i/>
                <w:sz w:val="24"/>
                <w:szCs w:val="24"/>
                <w:lang w:val="en-JM"/>
              </w:rPr>
              <w:t>Which of the shape is liked the most……?</w:t>
            </w:r>
          </w:p>
          <w:p w:rsidR="005E3BDC" w:rsidRPr="005E3BDC" w:rsidRDefault="005E3BDC" w:rsidP="005E3BDC">
            <w:pPr>
              <w:ind w:left="360"/>
              <w:contextualSpacing/>
              <w:rPr>
                <w:rFonts w:cs="Times New Roman"/>
                <w:i/>
                <w:sz w:val="24"/>
                <w:szCs w:val="24"/>
                <w:lang w:val="en-JM"/>
              </w:rPr>
            </w:pPr>
            <w:r w:rsidRPr="005E3BDC">
              <w:rPr>
                <w:rFonts w:cs="Times New Roman"/>
                <w:i/>
                <w:sz w:val="24"/>
                <w:szCs w:val="24"/>
                <w:lang w:val="en-JM"/>
              </w:rPr>
              <w:t>Why do you think …</w:t>
            </w:r>
            <w:proofErr w:type="gramStart"/>
            <w:r w:rsidRPr="005E3BDC">
              <w:rPr>
                <w:rFonts w:cs="Times New Roman"/>
                <w:i/>
                <w:sz w:val="24"/>
                <w:szCs w:val="24"/>
                <w:lang w:val="en-JM"/>
              </w:rPr>
              <w:t>..</w:t>
            </w:r>
            <w:proofErr w:type="gramEnd"/>
            <w:r w:rsidRPr="005E3BDC">
              <w:rPr>
                <w:rFonts w:cs="Times New Roman"/>
                <w:i/>
                <w:sz w:val="24"/>
                <w:szCs w:val="24"/>
                <w:lang w:val="en-JM"/>
              </w:rPr>
              <w:t xml:space="preserve"> is the least</w:t>
            </w:r>
          </w:p>
          <w:p w:rsidR="005E3BDC" w:rsidRPr="005E3BDC" w:rsidRDefault="005E3BDC" w:rsidP="005E3BDC">
            <w:pPr>
              <w:ind w:left="360"/>
              <w:contextualSpacing/>
              <w:rPr>
                <w:rFonts w:cs="Times New Roman"/>
                <w:i/>
                <w:sz w:val="24"/>
                <w:szCs w:val="24"/>
                <w:lang w:val="en-JM"/>
              </w:rPr>
            </w:pPr>
            <w:proofErr w:type="gramStart"/>
            <w:r w:rsidRPr="005E3BDC">
              <w:rPr>
                <w:rFonts w:cs="Times New Roman"/>
                <w:i/>
                <w:sz w:val="24"/>
                <w:szCs w:val="24"/>
                <w:lang w:val="en-JM"/>
              </w:rPr>
              <w:t>favoured</w:t>
            </w:r>
            <w:proofErr w:type="gramEnd"/>
            <w:r w:rsidRPr="005E3BDC">
              <w:rPr>
                <w:rFonts w:cs="Times New Roman"/>
                <w:i/>
                <w:sz w:val="24"/>
                <w:szCs w:val="24"/>
                <w:lang w:val="en-JM"/>
              </w:rPr>
              <w:t xml:space="preserve"> shape?</w:t>
            </w:r>
          </w:p>
          <w:p w:rsidR="005E3BDC" w:rsidRDefault="005E3BDC" w:rsidP="00BE7ADB">
            <w:pPr>
              <w:contextualSpacing/>
              <w:rPr>
                <w:rFonts w:cs="Times New Roman"/>
                <w:sz w:val="24"/>
                <w:szCs w:val="24"/>
                <w:lang w:val="en-JM"/>
              </w:rPr>
            </w:pPr>
          </w:p>
          <w:p w:rsidR="005E3BDC" w:rsidRPr="00EA46F6" w:rsidRDefault="005E3BDC" w:rsidP="005E3BDC">
            <w:pPr>
              <w:pStyle w:val="ListParagraph"/>
              <w:numPr>
                <w:ilvl w:val="0"/>
                <w:numId w:val="6"/>
              </w:numPr>
              <w:rPr>
                <w:rFonts w:cs="Times New Roman"/>
                <w:b/>
                <w:i/>
                <w:color w:val="00B050"/>
                <w:sz w:val="24"/>
                <w:szCs w:val="24"/>
                <w:lang w:val="en-JM"/>
              </w:rPr>
            </w:pPr>
            <w:r w:rsidRPr="005E3BDC">
              <w:rPr>
                <w:rFonts w:cs="Times New Roman"/>
                <w:sz w:val="24"/>
                <w:szCs w:val="24"/>
                <w:lang w:val="en-JM"/>
              </w:rPr>
              <w:t xml:space="preserve">Organize students in groups and give each group a survey question. They will question each other using the survey question and use simple materials to organize the data collected. </w:t>
            </w:r>
            <w:r w:rsidRPr="00EA46F6">
              <w:rPr>
                <w:rFonts w:cs="Times New Roman"/>
                <w:b/>
                <w:i/>
                <w:color w:val="00B050"/>
                <w:sz w:val="24"/>
                <w:szCs w:val="24"/>
                <w:lang w:val="en-JM"/>
              </w:rPr>
              <w:t>See resource document survey questions for further details</w:t>
            </w:r>
          </w:p>
          <w:p w:rsidR="005E3BDC" w:rsidRPr="005E3BDC" w:rsidRDefault="005E3BDC" w:rsidP="005E3BDC">
            <w:pPr>
              <w:pStyle w:val="ListParagraph"/>
              <w:numPr>
                <w:ilvl w:val="0"/>
                <w:numId w:val="6"/>
              </w:numPr>
              <w:rPr>
                <w:rFonts w:cs="Times New Roman"/>
                <w:sz w:val="24"/>
                <w:szCs w:val="24"/>
                <w:lang w:val="en-JM"/>
              </w:rPr>
            </w:pPr>
            <w:r w:rsidRPr="005E3BDC">
              <w:rPr>
                <w:rFonts w:eastAsia="Times New Roman" w:cs="Calibri"/>
                <w:sz w:val="24"/>
                <w:szCs w:val="24"/>
                <w:lang w:val="en-029" w:eastAsia="en-029"/>
              </w:rPr>
              <w:lastRenderedPageBreak/>
              <w:t xml:space="preserve">Give students a blank pictograph with all or some of the months of the year on cartridge paper; this will be attached to the board. Ask students to indicate the month they were born in by raising their hands if their month is listed on the chart. </w:t>
            </w:r>
          </w:p>
          <w:p w:rsidR="005E3BDC" w:rsidRPr="005E3BDC" w:rsidRDefault="005E3BDC" w:rsidP="005E3BDC">
            <w:pPr>
              <w:pStyle w:val="ListParagraph"/>
              <w:numPr>
                <w:ilvl w:val="0"/>
                <w:numId w:val="6"/>
              </w:numPr>
              <w:rPr>
                <w:rFonts w:cs="Times New Roman"/>
                <w:sz w:val="24"/>
                <w:szCs w:val="24"/>
                <w:lang w:val="en-JM"/>
              </w:rPr>
            </w:pPr>
            <w:r w:rsidRPr="005E3BDC">
              <w:rPr>
                <w:rFonts w:eastAsia="Times New Roman" w:cs="Calibri"/>
                <w:sz w:val="24"/>
                <w:szCs w:val="24"/>
                <w:lang w:val="en-029" w:eastAsia="en-029"/>
              </w:rPr>
              <w:t>Give each student a cut out of a smiley face and have them go to the board to paste their smiley face at their selected month. Discuss with students how to read and interpret pictographs.</w:t>
            </w:r>
          </w:p>
          <w:p w:rsidR="005E3BDC" w:rsidRPr="00C325CD" w:rsidRDefault="005E3BDC" w:rsidP="00BE7ADB">
            <w:pPr>
              <w:contextualSpacing/>
              <w:rPr>
                <w:rFonts w:cs="Times New Roman"/>
                <w:sz w:val="24"/>
                <w:szCs w:val="24"/>
                <w:lang w:val="en-JM"/>
              </w:rPr>
            </w:pPr>
          </w:p>
        </w:tc>
        <w:tc>
          <w:tcPr>
            <w:tcW w:w="4950" w:type="dxa"/>
          </w:tcPr>
          <w:p w:rsidR="005E3BDC" w:rsidRDefault="005E3BDC" w:rsidP="005E3BDC">
            <w:pPr>
              <w:contextualSpacing/>
              <w:rPr>
                <w:rFonts w:cs="Times New Roman"/>
                <w:b/>
                <w:sz w:val="24"/>
                <w:szCs w:val="24"/>
                <w:lang w:val="en-JM"/>
              </w:rPr>
            </w:pPr>
            <w:r w:rsidRPr="006E7FA9">
              <w:rPr>
                <w:rFonts w:cs="Times New Roman"/>
                <w:sz w:val="24"/>
                <w:szCs w:val="24"/>
                <w:lang w:val="en-JM"/>
              </w:rPr>
              <w:lastRenderedPageBreak/>
              <w:t>1.  Have students complete activity</w:t>
            </w:r>
            <w:r w:rsidR="00BD70DF">
              <w:rPr>
                <w:rFonts w:cs="Times New Roman"/>
                <w:sz w:val="24"/>
                <w:szCs w:val="24"/>
                <w:lang w:val="en-JM"/>
              </w:rPr>
              <w:t xml:space="preserve"> </w:t>
            </w:r>
            <w:r w:rsidRPr="006E7FA9">
              <w:rPr>
                <w:rFonts w:cs="Times New Roman"/>
                <w:sz w:val="24"/>
                <w:szCs w:val="24"/>
                <w:lang w:val="en-JM"/>
              </w:rPr>
              <w:t>sheet on shading bar graph to</w:t>
            </w:r>
            <w:r w:rsidR="00BD70DF">
              <w:rPr>
                <w:rFonts w:cs="Times New Roman"/>
                <w:sz w:val="24"/>
                <w:szCs w:val="24"/>
                <w:lang w:val="en-JM"/>
              </w:rPr>
              <w:t xml:space="preserve"> </w:t>
            </w:r>
            <w:r w:rsidRPr="006E7FA9">
              <w:rPr>
                <w:rFonts w:cs="Times New Roman"/>
                <w:sz w:val="24"/>
                <w:szCs w:val="24"/>
                <w:lang w:val="en-JM"/>
              </w:rPr>
              <w:t>represent data from the</w:t>
            </w:r>
            <w:r w:rsidR="00BD70DF">
              <w:rPr>
                <w:rFonts w:cs="Times New Roman"/>
                <w:sz w:val="24"/>
                <w:szCs w:val="24"/>
                <w:lang w:val="en-JM"/>
              </w:rPr>
              <w:t xml:space="preserve"> </w:t>
            </w:r>
            <w:r w:rsidRPr="006E7FA9">
              <w:rPr>
                <w:rFonts w:cs="Times New Roman"/>
                <w:sz w:val="24"/>
                <w:szCs w:val="24"/>
                <w:lang w:val="en-JM"/>
              </w:rPr>
              <w:t>‘Animal Farm’.</w:t>
            </w:r>
            <w:r>
              <w:rPr>
                <w:rFonts w:cs="Times New Roman"/>
                <w:sz w:val="24"/>
                <w:szCs w:val="24"/>
                <w:lang w:val="en-JM"/>
              </w:rPr>
              <w:t xml:space="preserve"> </w:t>
            </w:r>
            <w:r>
              <w:rPr>
                <w:rFonts w:cs="Times New Roman"/>
                <w:b/>
                <w:sz w:val="24"/>
                <w:szCs w:val="24"/>
                <w:lang w:val="en-JM"/>
              </w:rPr>
              <w:t xml:space="preserve"> </w:t>
            </w:r>
            <w:r w:rsidR="00BD70DF">
              <w:rPr>
                <w:rFonts w:cs="Times New Roman"/>
                <w:b/>
                <w:sz w:val="24"/>
                <w:szCs w:val="24"/>
                <w:lang w:val="en-JM"/>
              </w:rPr>
              <w:t>(</w:t>
            </w:r>
            <w:r w:rsidRPr="00BD70DF">
              <w:rPr>
                <w:rFonts w:cs="Times New Roman"/>
                <w:b/>
                <w:i/>
                <w:color w:val="00B050"/>
                <w:sz w:val="24"/>
                <w:szCs w:val="24"/>
                <w:lang w:val="en-JM"/>
              </w:rPr>
              <w:t>See resource document “Animals on the farm’</w:t>
            </w:r>
            <w:r w:rsidR="00BD70DF">
              <w:rPr>
                <w:rFonts w:cs="Times New Roman"/>
                <w:b/>
                <w:i/>
                <w:color w:val="00B050"/>
                <w:sz w:val="24"/>
                <w:szCs w:val="24"/>
                <w:lang w:val="en-JM"/>
              </w:rPr>
              <w:t>)</w:t>
            </w:r>
          </w:p>
          <w:p w:rsidR="005E3BDC" w:rsidRDefault="005E3BDC" w:rsidP="005E3BDC">
            <w:pPr>
              <w:contextualSpacing/>
              <w:rPr>
                <w:rFonts w:cs="Times New Roman"/>
                <w:b/>
                <w:sz w:val="24"/>
                <w:szCs w:val="24"/>
                <w:lang w:val="en-JM"/>
              </w:rPr>
            </w:pPr>
          </w:p>
          <w:p w:rsidR="005E3BDC" w:rsidRDefault="005E3BDC" w:rsidP="005E3BDC">
            <w:pPr>
              <w:contextualSpacing/>
              <w:rPr>
                <w:rFonts w:cs="Times New Roman"/>
                <w:b/>
                <w:sz w:val="24"/>
                <w:szCs w:val="24"/>
                <w:lang w:val="en-JM"/>
              </w:rPr>
            </w:pPr>
            <w:r w:rsidRPr="009C20A5">
              <w:rPr>
                <w:rFonts w:cs="Times New Roman"/>
                <w:b/>
                <w:sz w:val="24"/>
                <w:szCs w:val="24"/>
                <w:lang w:val="en-JM"/>
              </w:rPr>
              <w:t xml:space="preserve">2.  </w:t>
            </w:r>
            <w:r w:rsidRPr="009C20A5">
              <w:rPr>
                <w:rFonts w:cs="Times New Roman"/>
                <w:sz w:val="24"/>
                <w:szCs w:val="24"/>
                <w:lang w:val="en-JM"/>
              </w:rPr>
              <w:t xml:space="preserve">Give students </w:t>
            </w:r>
            <w:r w:rsidR="00EA46F6">
              <w:rPr>
                <w:rFonts w:cs="Times New Roman"/>
                <w:sz w:val="24"/>
                <w:szCs w:val="24"/>
                <w:lang w:val="en-JM"/>
              </w:rPr>
              <w:t xml:space="preserve">practice </w:t>
            </w:r>
            <w:r w:rsidRPr="009C20A5">
              <w:rPr>
                <w:rFonts w:cs="Times New Roman"/>
                <w:sz w:val="24"/>
                <w:szCs w:val="24"/>
                <w:lang w:val="en-JM"/>
              </w:rPr>
              <w:t>worksheet</w:t>
            </w:r>
            <w:r w:rsidR="00EA46F6">
              <w:rPr>
                <w:rFonts w:cs="Times New Roman"/>
                <w:sz w:val="24"/>
                <w:szCs w:val="24"/>
                <w:lang w:val="en-JM"/>
              </w:rPr>
              <w:t>s</w:t>
            </w:r>
            <w:r w:rsidRPr="009C20A5">
              <w:rPr>
                <w:rFonts w:cs="Times New Roman"/>
                <w:sz w:val="24"/>
                <w:szCs w:val="24"/>
                <w:lang w:val="en-JM"/>
              </w:rPr>
              <w:t xml:space="preserve"> on</w:t>
            </w:r>
            <w:r w:rsidR="00BD70DF">
              <w:rPr>
                <w:rFonts w:cs="Times New Roman"/>
                <w:sz w:val="24"/>
                <w:szCs w:val="24"/>
                <w:lang w:val="en-JM"/>
              </w:rPr>
              <w:t xml:space="preserve"> </w:t>
            </w:r>
            <w:r w:rsidRPr="009C20A5">
              <w:rPr>
                <w:rFonts w:cs="Times New Roman"/>
                <w:sz w:val="24"/>
                <w:szCs w:val="24"/>
                <w:lang w:val="en-JM"/>
              </w:rPr>
              <w:t xml:space="preserve">reading and </w:t>
            </w:r>
            <w:r w:rsidR="00BD70DF">
              <w:rPr>
                <w:rFonts w:cs="Times New Roman"/>
                <w:sz w:val="24"/>
                <w:szCs w:val="24"/>
                <w:lang w:val="en-JM"/>
              </w:rPr>
              <w:t xml:space="preserve">analysing </w:t>
            </w:r>
            <w:r w:rsidRPr="009C20A5">
              <w:rPr>
                <w:rFonts w:cs="Times New Roman"/>
                <w:sz w:val="24"/>
                <w:szCs w:val="24"/>
                <w:lang w:val="en-JM"/>
              </w:rPr>
              <w:t>pictographs</w:t>
            </w:r>
            <w:r>
              <w:rPr>
                <w:rFonts w:cs="Times New Roman"/>
                <w:sz w:val="24"/>
                <w:szCs w:val="24"/>
                <w:lang w:val="en-JM"/>
              </w:rPr>
              <w:t xml:space="preserve">. </w:t>
            </w:r>
            <w:r w:rsidRPr="00EA46F6">
              <w:rPr>
                <w:rFonts w:cs="Times New Roman"/>
                <w:b/>
                <w:i/>
                <w:color w:val="00B050"/>
                <w:sz w:val="24"/>
                <w:szCs w:val="24"/>
                <w:lang w:val="en-JM"/>
              </w:rPr>
              <w:t>See resource document</w:t>
            </w:r>
            <w:r w:rsidRPr="00EA46F6">
              <w:rPr>
                <w:rFonts w:cs="Times New Roman"/>
                <w:color w:val="00B050"/>
                <w:sz w:val="24"/>
                <w:szCs w:val="24"/>
                <w:lang w:val="en-JM"/>
              </w:rPr>
              <w:t xml:space="preserve"> </w:t>
            </w:r>
            <w:r w:rsidR="00EA46F6">
              <w:rPr>
                <w:rFonts w:cs="Times New Roman"/>
                <w:color w:val="00B050"/>
                <w:sz w:val="24"/>
                <w:szCs w:val="24"/>
                <w:lang w:val="en-JM"/>
              </w:rPr>
              <w:t>(Birthday, Animals on the farm, Candies)</w:t>
            </w:r>
          </w:p>
          <w:p w:rsidR="005E3BDC" w:rsidRDefault="005E3BDC" w:rsidP="005E3BDC">
            <w:pPr>
              <w:contextualSpacing/>
              <w:rPr>
                <w:rFonts w:cs="Times New Roman"/>
                <w:b/>
                <w:sz w:val="24"/>
                <w:szCs w:val="24"/>
                <w:lang w:val="en-JM"/>
              </w:rPr>
            </w:pPr>
          </w:p>
          <w:p w:rsidR="005E3BDC" w:rsidRPr="006E7FA9" w:rsidRDefault="005E3BDC" w:rsidP="006E7FA9">
            <w:pPr>
              <w:ind w:left="720"/>
              <w:contextualSpacing/>
              <w:rPr>
                <w:rFonts w:cs="Times New Roman"/>
                <w:sz w:val="24"/>
                <w:szCs w:val="24"/>
                <w:lang w:val="en-JM"/>
              </w:rPr>
            </w:pPr>
          </w:p>
          <w:p w:rsidR="005E3BDC" w:rsidRPr="00C325CD" w:rsidRDefault="005E3BDC" w:rsidP="00C325CD">
            <w:pPr>
              <w:ind w:left="720"/>
              <w:contextualSpacing/>
              <w:rPr>
                <w:rFonts w:cs="Times New Roman"/>
                <w:sz w:val="24"/>
                <w:szCs w:val="24"/>
                <w:lang w:val="en-JM"/>
              </w:rPr>
            </w:pPr>
          </w:p>
        </w:tc>
      </w:tr>
    </w:tbl>
    <w:p w:rsidR="00C325CD" w:rsidRDefault="00C325CD" w:rsidP="005E3BDC">
      <w:pPr>
        <w:rPr>
          <w:rFonts w:cs="Times New Roman"/>
          <w:sz w:val="24"/>
          <w:szCs w:val="24"/>
          <w:lang w:val="en-JM"/>
        </w:rPr>
      </w:pPr>
    </w:p>
    <w:sectPr w:rsidR="00C325CD" w:rsidSect="006666AA">
      <w:headerReference w:type="default" r:id="rId10"/>
      <w:footerReference w:type="default" r:id="rId11"/>
      <w:pgSz w:w="15840" w:h="12240" w:orient="landscape"/>
      <w:pgMar w:top="63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73F6" w:rsidRDefault="003373F6" w:rsidP="0008021C">
      <w:pPr>
        <w:spacing w:after="0" w:line="240" w:lineRule="auto"/>
      </w:pPr>
      <w:r>
        <w:separator/>
      </w:r>
    </w:p>
  </w:endnote>
  <w:endnote w:type="continuationSeparator" w:id="0">
    <w:p w:rsidR="003373F6" w:rsidRDefault="003373F6" w:rsidP="000802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96460509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0B2BC4" w:rsidRDefault="000B2BC4" w:rsidP="000B2BC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0B2BC4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  <w:r>
          <w:rPr>
            <w:color w:val="808080" w:themeColor="background1" w:themeShade="80"/>
            <w:spacing w:val="60"/>
          </w:rPr>
          <w:tab/>
        </w:r>
        <w:r>
          <w:rPr>
            <w:color w:val="808080" w:themeColor="background1" w:themeShade="80"/>
            <w:spacing w:val="60"/>
          </w:rPr>
          <w:t xml:space="preserve">                                                                           Unit Plan – Statistics </w:t>
        </w:r>
      </w:p>
    </w:sdtContent>
  </w:sdt>
  <w:p w:rsidR="000B2BC4" w:rsidRDefault="000B2BC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73F6" w:rsidRDefault="003373F6" w:rsidP="0008021C">
      <w:pPr>
        <w:spacing w:after="0" w:line="240" w:lineRule="auto"/>
      </w:pPr>
      <w:r>
        <w:separator/>
      </w:r>
    </w:p>
  </w:footnote>
  <w:footnote w:type="continuationSeparator" w:id="0">
    <w:p w:rsidR="003373F6" w:rsidRDefault="003373F6" w:rsidP="000802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58475352"/>
      <w:docPartObj>
        <w:docPartGallery w:val="Page Numbers (Top of Page)"/>
        <w:docPartUnique/>
      </w:docPartObj>
    </w:sdtPr>
    <w:sdtEndPr>
      <w:rPr>
        <w:noProof/>
      </w:rPr>
    </w:sdtEndPr>
    <w:sdtContent>
      <w:p w:rsidR="001405BE" w:rsidRDefault="001405B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2BC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405BE" w:rsidRDefault="001405B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F11CA"/>
    <w:multiLevelType w:val="hybridMultilevel"/>
    <w:tmpl w:val="864EF95A"/>
    <w:lvl w:ilvl="0" w:tplc="293A06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D987BCC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3B930A5"/>
    <w:multiLevelType w:val="hybridMultilevel"/>
    <w:tmpl w:val="F2E009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3E41E66"/>
    <w:multiLevelType w:val="hybridMultilevel"/>
    <w:tmpl w:val="E9EC9282"/>
    <w:lvl w:ilvl="0" w:tplc="293A06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13613A"/>
    <w:multiLevelType w:val="hybridMultilevel"/>
    <w:tmpl w:val="55506C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46F016A0"/>
    <w:multiLevelType w:val="hybridMultilevel"/>
    <w:tmpl w:val="10D082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F681167"/>
    <w:multiLevelType w:val="hybridMultilevel"/>
    <w:tmpl w:val="D9F65AB0"/>
    <w:lvl w:ilvl="0" w:tplc="7B503B02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wNDQ1NjS3NDc3MzVV0lEKTi0uzszPAykwrAUAReH/fCwAAAA="/>
  </w:docVars>
  <w:rsids>
    <w:rsidRoot w:val="0008021C"/>
    <w:rsid w:val="000114FC"/>
    <w:rsid w:val="0005505E"/>
    <w:rsid w:val="0008021C"/>
    <w:rsid w:val="00081A2A"/>
    <w:rsid w:val="000961C1"/>
    <w:rsid w:val="000A05C1"/>
    <w:rsid w:val="000A0A09"/>
    <w:rsid w:val="000B1960"/>
    <w:rsid w:val="000B2BC4"/>
    <w:rsid w:val="000B76AC"/>
    <w:rsid w:val="000B7D64"/>
    <w:rsid w:val="000D2081"/>
    <w:rsid w:val="000E7C3F"/>
    <w:rsid w:val="00104931"/>
    <w:rsid w:val="001062D2"/>
    <w:rsid w:val="00120063"/>
    <w:rsid w:val="00124938"/>
    <w:rsid w:val="0012648E"/>
    <w:rsid w:val="0012753A"/>
    <w:rsid w:val="001304B9"/>
    <w:rsid w:val="001405BE"/>
    <w:rsid w:val="00157DA4"/>
    <w:rsid w:val="0016784B"/>
    <w:rsid w:val="00172A2C"/>
    <w:rsid w:val="001B21B3"/>
    <w:rsid w:val="001C6988"/>
    <w:rsid w:val="001E114D"/>
    <w:rsid w:val="00222235"/>
    <w:rsid w:val="00232DEA"/>
    <w:rsid w:val="0026042F"/>
    <w:rsid w:val="00282A10"/>
    <w:rsid w:val="002A4BA3"/>
    <w:rsid w:val="002B139D"/>
    <w:rsid w:val="002C240C"/>
    <w:rsid w:val="002D23FA"/>
    <w:rsid w:val="002E6DAD"/>
    <w:rsid w:val="002E723C"/>
    <w:rsid w:val="002F7A27"/>
    <w:rsid w:val="00304085"/>
    <w:rsid w:val="00323DC4"/>
    <w:rsid w:val="00326134"/>
    <w:rsid w:val="003373F6"/>
    <w:rsid w:val="00374762"/>
    <w:rsid w:val="00386984"/>
    <w:rsid w:val="00395207"/>
    <w:rsid w:val="003A00AA"/>
    <w:rsid w:val="003A36AC"/>
    <w:rsid w:val="003A6165"/>
    <w:rsid w:val="003B7E60"/>
    <w:rsid w:val="003E04E4"/>
    <w:rsid w:val="003E34BF"/>
    <w:rsid w:val="003E477E"/>
    <w:rsid w:val="004547FD"/>
    <w:rsid w:val="00461171"/>
    <w:rsid w:val="00487B1C"/>
    <w:rsid w:val="004E4DB8"/>
    <w:rsid w:val="00502BB5"/>
    <w:rsid w:val="005065DF"/>
    <w:rsid w:val="00524FD6"/>
    <w:rsid w:val="00534C8A"/>
    <w:rsid w:val="00572A8B"/>
    <w:rsid w:val="0057583B"/>
    <w:rsid w:val="00594220"/>
    <w:rsid w:val="005B13C0"/>
    <w:rsid w:val="005E3BDC"/>
    <w:rsid w:val="005E79AF"/>
    <w:rsid w:val="005E7EBB"/>
    <w:rsid w:val="005F441F"/>
    <w:rsid w:val="005F7E89"/>
    <w:rsid w:val="0060080E"/>
    <w:rsid w:val="00630083"/>
    <w:rsid w:val="00641571"/>
    <w:rsid w:val="006666AA"/>
    <w:rsid w:val="00670EC8"/>
    <w:rsid w:val="006767C1"/>
    <w:rsid w:val="00681052"/>
    <w:rsid w:val="0068299D"/>
    <w:rsid w:val="006B54C3"/>
    <w:rsid w:val="006C67D6"/>
    <w:rsid w:val="006D50CA"/>
    <w:rsid w:val="006E077E"/>
    <w:rsid w:val="006E72ED"/>
    <w:rsid w:val="006E7FA9"/>
    <w:rsid w:val="006F2DD2"/>
    <w:rsid w:val="00701425"/>
    <w:rsid w:val="0073079A"/>
    <w:rsid w:val="0077094E"/>
    <w:rsid w:val="0077123A"/>
    <w:rsid w:val="0078396B"/>
    <w:rsid w:val="007A1A39"/>
    <w:rsid w:val="007D4C69"/>
    <w:rsid w:val="007D7A4B"/>
    <w:rsid w:val="007E335C"/>
    <w:rsid w:val="008026AC"/>
    <w:rsid w:val="00811D16"/>
    <w:rsid w:val="00823F26"/>
    <w:rsid w:val="0084593B"/>
    <w:rsid w:val="00861879"/>
    <w:rsid w:val="00861BA6"/>
    <w:rsid w:val="008623E5"/>
    <w:rsid w:val="008744F2"/>
    <w:rsid w:val="008A362E"/>
    <w:rsid w:val="008A63AA"/>
    <w:rsid w:val="008C7F2F"/>
    <w:rsid w:val="008F0172"/>
    <w:rsid w:val="008F2583"/>
    <w:rsid w:val="00900726"/>
    <w:rsid w:val="009158F0"/>
    <w:rsid w:val="009170D4"/>
    <w:rsid w:val="00927CDD"/>
    <w:rsid w:val="00931BF5"/>
    <w:rsid w:val="00962973"/>
    <w:rsid w:val="009C20A5"/>
    <w:rsid w:val="009C5D59"/>
    <w:rsid w:val="009C62DF"/>
    <w:rsid w:val="009E1169"/>
    <w:rsid w:val="009F5A29"/>
    <w:rsid w:val="00A017E8"/>
    <w:rsid w:val="00A1231A"/>
    <w:rsid w:val="00A12E46"/>
    <w:rsid w:val="00A26C21"/>
    <w:rsid w:val="00A36251"/>
    <w:rsid w:val="00A7187B"/>
    <w:rsid w:val="00A9708B"/>
    <w:rsid w:val="00AA0819"/>
    <w:rsid w:val="00AA4524"/>
    <w:rsid w:val="00AA6AB4"/>
    <w:rsid w:val="00AA6D55"/>
    <w:rsid w:val="00AC5520"/>
    <w:rsid w:val="00AC71FB"/>
    <w:rsid w:val="00AE414C"/>
    <w:rsid w:val="00B20974"/>
    <w:rsid w:val="00B242C6"/>
    <w:rsid w:val="00B266DE"/>
    <w:rsid w:val="00B31E74"/>
    <w:rsid w:val="00B43453"/>
    <w:rsid w:val="00B623E2"/>
    <w:rsid w:val="00B81D0B"/>
    <w:rsid w:val="00B86FF5"/>
    <w:rsid w:val="00BA1C2A"/>
    <w:rsid w:val="00BD48EF"/>
    <w:rsid w:val="00BD70DF"/>
    <w:rsid w:val="00BE3224"/>
    <w:rsid w:val="00BE7ADB"/>
    <w:rsid w:val="00BF1254"/>
    <w:rsid w:val="00BF1A9C"/>
    <w:rsid w:val="00C325CD"/>
    <w:rsid w:val="00C72700"/>
    <w:rsid w:val="00C7794F"/>
    <w:rsid w:val="00CA216D"/>
    <w:rsid w:val="00CA62A9"/>
    <w:rsid w:val="00CB6316"/>
    <w:rsid w:val="00CD0ABF"/>
    <w:rsid w:val="00CE7662"/>
    <w:rsid w:val="00CF511D"/>
    <w:rsid w:val="00D067BF"/>
    <w:rsid w:val="00D11198"/>
    <w:rsid w:val="00D266E6"/>
    <w:rsid w:val="00D372B1"/>
    <w:rsid w:val="00D64B57"/>
    <w:rsid w:val="00DB41A0"/>
    <w:rsid w:val="00DB5A1A"/>
    <w:rsid w:val="00DC144F"/>
    <w:rsid w:val="00DE668F"/>
    <w:rsid w:val="00E15718"/>
    <w:rsid w:val="00E40E5C"/>
    <w:rsid w:val="00E97829"/>
    <w:rsid w:val="00EA46F6"/>
    <w:rsid w:val="00ED0032"/>
    <w:rsid w:val="00EE7264"/>
    <w:rsid w:val="00EF4581"/>
    <w:rsid w:val="00EF5174"/>
    <w:rsid w:val="00F0114F"/>
    <w:rsid w:val="00F02FFE"/>
    <w:rsid w:val="00F07E53"/>
    <w:rsid w:val="00F22957"/>
    <w:rsid w:val="00F359D5"/>
    <w:rsid w:val="00F53290"/>
    <w:rsid w:val="00F67DD6"/>
    <w:rsid w:val="00F8275A"/>
    <w:rsid w:val="00FB6114"/>
    <w:rsid w:val="00FB79F3"/>
    <w:rsid w:val="00FD1F93"/>
    <w:rsid w:val="00FE245E"/>
    <w:rsid w:val="00FF3F37"/>
    <w:rsid w:val="00FF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021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0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21C"/>
  </w:style>
  <w:style w:type="paragraph" w:styleId="Footer">
    <w:name w:val="footer"/>
    <w:basedOn w:val="Normal"/>
    <w:link w:val="FooterChar"/>
    <w:uiPriority w:val="99"/>
    <w:unhideWhenUsed/>
    <w:rsid w:val="00080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21C"/>
  </w:style>
  <w:style w:type="paragraph" w:styleId="ListParagraph">
    <w:name w:val="List Paragraph"/>
    <w:basedOn w:val="Normal"/>
    <w:uiPriority w:val="34"/>
    <w:qFormat/>
    <w:rsid w:val="000802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7A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A2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B13C0"/>
    <w:pPr>
      <w:spacing w:after="0" w:line="240" w:lineRule="auto"/>
    </w:pPr>
  </w:style>
  <w:style w:type="table" w:styleId="TableGrid">
    <w:name w:val="Table Grid"/>
    <w:basedOn w:val="TableNormal"/>
    <w:uiPriority w:val="39"/>
    <w:rsid w:val="00524F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7D4C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4C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4C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4C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4C6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E7C3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23F26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021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0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21C"/>
  </w:style>
  <w:style w:type="paragraph" w:styleId="Footer">
    <w:name w:val="footer"/>
    <w:basedOn w:val="Normal"/>
    <w:link w:val="FooterChar"/>
    <w:uiPriority w:val="99"/>
    <w:unhideWhenUsed/>
    <w:rsid w:val="00080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21C"/>
  </w:style>
  <w:style w:type="paragraph" w:styleId="ListParagraph">
    <w:name w:val="List Paragraph"/>
    <w:basedOn w:val="Normal"/>
    <w:uiPriority w:val="34"/>
    <w:qFormat/>
    <w:rsid w:val="000802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7A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A2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B13C0"/>
    <w:pPr>
      <w:spacing w:after="0" w:line="240" w:lineRule="auto"/>
    </w:pPr>
  </w:style>
  <w:style w:type="table" w:styleId="TableGrid">
    <w:name w:val="Table Grid"/>
    <w:basedOn w:val="TableNormal"/>
    <w:uiPriority w:val="39"/>
    <w:rsid w:val="00524F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7D4C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4C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4C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4C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4C6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E7C3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23F2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61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8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0023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198935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3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16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09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14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867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588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63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7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0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834575">
                  <w:marLeft w:val="0"/>
                  <w:marRight w:val="0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873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762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750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6944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598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7148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854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4670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58134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2566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7249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7997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3689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5753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9427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7208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997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9654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2214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00066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6450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92080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708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41506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13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899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43612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6850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465588">
                      <w:marLeft w:val="225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CCCCCC"/>
                        <w:right w:val="none" w:sz="0" w:space="0" w:color="auto"/>
                      </w:divBdr>
                      <w:divsChild>
                        <w:div w:id="272053040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4749420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067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69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0036">
                      <w:marLeft w:val="45"/>
                      <w:marRight w:val="0"/>
                      <w:marTop w:val="45"/>
                      <w:marBottom w:val="4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364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5764463">
                      <w:marLeft w:val="45"/>
                      <w:marRight w:val="0"/>
                      <w:marTop w:val="45"/>
                      <w:marBottom w:val="4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9073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3520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58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65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77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28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005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single" w:sz="6" w:space="0" w:color="000000"/>
                            <w:bottom w:val="single" w:sz="6" w:space="0" w:color="000000"/>
                            <w:right w:val="single" w:sz="6" w:space="0" w:color="000000"/>
                          </w:divBdr>
                          <w:divsChild>
                            <w:div w:id="177699787">
                              <w:marLeft w:val="6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444444"/>
                                <w:left w:val="single" w:sz="6" w:space="7" w:color="444444"/>
                                <w:bottom w:val="single" w:sz="6" w:space="0" w:color="444444"/>
                                <w:right w:val="single" w:sz="2" w:space="7" w:color="444444"/>
                              </w:divBdr>
                              <w:divsChild>
                                <w:div w:id="986398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96070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41711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03167">
                              <w:marLeft w:val="0"/>
                              <w:marRight w:val="0"/>
                              <w:marTop w:val="900"/>
                              <w:marBottom w:val="9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5823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741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83525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67931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66256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832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71401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6633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5288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519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12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single" w:sz="6" w:space="0" w:color="000000"/>
                            <w:bottom w:val="single" w:sz="6" w:space="0" w:color="000000"/>
                            <w:right w:val="single" w:sz="6" w:space="0" w:color="000000"/>
                          </w:divBdr>
                          <w:divsChild>
                            <w:div w:id="1393699710">
                              <w:marLeft w:val="6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444444"/>
                                <w:left w:val="single" w:sz="6" w:space="7" w:color="444444"/>
                                <w:bottom w:val="single" w:sz="6" w:space="0" w:color="444444"/>
                                <w:right w:val="single" w:sz="2" w:space="7" w:color="444444"/>
                              </w:divBdr>
                              <w:divsChild>
                                <w:div w:id="358311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35779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3076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125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3726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4816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536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277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541502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6697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990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9649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25873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04908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8790387">
                              <w:marLeft w:val="60"/>
                              <w:marRight w:val="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8794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1262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37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393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13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17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990000"/>
            <w:right w:val="none" w:sz="0" w:space="0" w:color="auto"/>
          </w:divBdr>
          <w:divsChild>
            <w:div w:id="128330657">
              <w:marLeft w:val="0"/>
              <w:marRight w:val="0"/>
              <w:marTop w:val="0"/>
              <w:marBottom w:val="0"/>
              <w:divBdr>
                <w:top w:val="single" w:sz="6" w:space="6" w:color="FAD163"/>
                <w:left w:val="single" w:sz="6" w:space="6" w:color="FAD163"/>
                <w:bottom w:val="single" w:sz="6" w:space="6" w:color="FAD163"/>
                <w:right w:val="single" w:sz="6" w:space="6" w:color="FAD163"/>
              </w:divBdr>
            </w:div>
            <w:div w:id="1899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41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32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4674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178981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01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5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600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02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972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4752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12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9736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8400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61842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977802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5279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7101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0093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38523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310447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8200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294703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5571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450642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81617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53747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80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11033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92131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725725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53755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700213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10780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077498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3802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87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4852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099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08732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485181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369005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53182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01026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81597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33548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34533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26139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870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72134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81943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920167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459417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06642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347288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72072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283543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476226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635818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92493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784350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869180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22760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293180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475392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746979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890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91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7615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23742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491296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17157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4581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554794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615528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3472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5326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3799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437472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2905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314126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446896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643073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755255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121857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889999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141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005220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34630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046914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13041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99147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988507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105261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141425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43693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6874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98766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66983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489341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6738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1452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1175550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185782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290218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3380625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413257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4159171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432423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4343815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7396883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7755538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941638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92080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674410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94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5610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589289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00246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51926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503746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032569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10311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93499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0063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09726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505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48812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38220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573167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123612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2206643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234518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594932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7654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907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674805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798810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174292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24759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4782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084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768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11836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97424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49877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9420476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216683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47551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11755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16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8758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843444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364595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7788405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27804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3392556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393672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177386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68251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2541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098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19860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96194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881065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98414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4749252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7575054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876135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1899740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201860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420347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8178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85697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52907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074957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189925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9965415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772120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2365509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4408863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810112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842155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112038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5681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043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47614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11518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0634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50871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092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03598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134268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492993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41912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253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00920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53765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2214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952340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5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498149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568273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6126708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1703773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267517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11877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59899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0906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6561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73849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00234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797899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365518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4490504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593180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6988229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8194113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9327785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023007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706549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191061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64995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90457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76338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797352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336420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3092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739448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621538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308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8057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316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308701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019939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132831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63314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824676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919054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75319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5647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17622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71206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323262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6961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947994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47839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0174114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072482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108375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43363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925866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799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5751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726444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877676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1393149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1855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151131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92695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4049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40620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0185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65327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12011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9249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4921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164211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218566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500330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38209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80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5394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3038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778086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06542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73014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348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757106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764387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1741302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3522025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6019769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619703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667437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742264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7849570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7958425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995852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032930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28265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072518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566927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39681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33356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659788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12908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649363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654260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7319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129582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05048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5985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319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8690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8650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14463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2889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282263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6480409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013085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085897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379991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3833876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510319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530681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57882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0971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35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81919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5433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28623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3828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036546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715659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8552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679625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70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8456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241295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6187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6124385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486636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4888722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546383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073376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80069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6120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297431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366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953157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47753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68921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7567731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838081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6132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4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6958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3924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549498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87568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6695231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0627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9549055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060183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32614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6414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695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43471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923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33954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98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24779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2286354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232006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624027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729206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68731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7221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519203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12774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6668476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73704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89908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712340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428448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59091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6126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364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819772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864696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95428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806791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8040385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895350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61517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60048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7670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03981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9449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94156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46103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0820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9574410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983630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337528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89523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38822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65111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19985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9495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74361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92254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471791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445088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456202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599939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601887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12922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8265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986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54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9591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593697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369456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793817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741875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74312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8443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5171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554322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66304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442390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03856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186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7480218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778773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892860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81890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185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423818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2352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507061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670524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4466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8751245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949580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151594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29356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3850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6441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366140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92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095741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59654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45807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212498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445241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722673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3480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7439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918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661461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56708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526505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66720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4977088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6587872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784102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18938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04141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0270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757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14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66165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19134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229519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996393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219214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3090476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403841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19775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46754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7112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8329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35941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51656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3852054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86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4211507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6948398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714523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17924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23551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2316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098294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16338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462770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2312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86247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8371257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9064811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009023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343168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49065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6017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76264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29467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716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335363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4169748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142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7305527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027343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45669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96666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55505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6680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913063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034405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07690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2773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036986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05082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1877370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376603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132183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0633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3187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1197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325776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94833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333609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3195776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662198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735029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64932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25807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1100029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127796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7801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4096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059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69468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663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391471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47474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346095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1205640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683465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0519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69209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256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923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641547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9265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2747245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978257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0543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82841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086434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107063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0691756">
                                                                                  <w:marLeft w:val="0"/>
                                                                                  <w:marRight w:val="24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8851441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444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29318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61301474">
                                                                      <w:marLeft w:val="7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9548859">
                                                                          <w:marLeft w:val="45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1" w:color="999999"/>
                                                                            <w:left w:val="single" w:sz="6" w:space="1" w:color="999999"/>
                                                                            <w:bottom w:val="single" w:sz="6" w:space="1" w:color="999999"/>
                                                                            <w:right w:val="single" w:sz="6" w:space="1" w:color="999999"/>
                                                                          </w:divBdr>
                                                                          <w:divsChild>
                                                                            <w:div w:id="3238230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77852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0765849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904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738808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30529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611407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54802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36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114888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83957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21047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513493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629100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492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9951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4365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16973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3882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5758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955273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61255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371414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862864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49881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95217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901737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217903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8461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2604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08857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394119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961331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7468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98589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26772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96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90880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16876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21732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80611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214083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2349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04963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9058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82420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95114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63364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5709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02574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89514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92452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522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01702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68843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49871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528839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364314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0465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777590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44741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24431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19712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563976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84305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33629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47899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84056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50690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71474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253784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91354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06485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63558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6389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687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359220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1906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63318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52124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216165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04325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523565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433469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544364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25368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46404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76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6837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9824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223466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99208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880473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594097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14425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0707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8641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9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826123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66947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345339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91781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6538282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7093570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741017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443910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21092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13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907371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67015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322740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16754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49106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7618222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8095930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9406705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989235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309553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9210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3664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172902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18015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772788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66918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2600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104097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254813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701895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24814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9915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6436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46418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71536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038487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22643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2586055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356182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747907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1556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7854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558697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23448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033026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657820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0456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436362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536562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82774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0229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95408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84762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8902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369329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6805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7223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6595498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792095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829487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9616643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000615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037947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111289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500523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638182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748749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41351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775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8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1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80031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863091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89016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1132146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815798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120347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69505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0788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957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147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064115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41615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254538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8572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658385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44210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167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13120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5792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72221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313191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116513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48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86041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91236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74992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1230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8629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902461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32912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741709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34766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8838751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309826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8062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25404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636968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279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893063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29972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473683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469571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3448657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447480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29716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409387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383327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4888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6368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28146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067192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84310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4690591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793133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8066278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978942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85758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4138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7495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73229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900597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077140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063907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001489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108106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1605523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6457328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749798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789139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030382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613321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58563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0874619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095900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49738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80335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5922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500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18505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6718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50922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433011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162649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186210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278671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5881328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755775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87544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46948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2114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83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816955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83478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725976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863906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844144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62474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80944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436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922906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48670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78013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763326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1123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473886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63765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6972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10848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41879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998910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21844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665206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4286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4754470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486636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55352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24125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13593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396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360287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612462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8491379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1412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550607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953382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836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0113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719599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43114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870921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633088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5065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571007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729506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782641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393062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199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2500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19242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510202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17852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66100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49271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868608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41559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45401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35348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641988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61142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14182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22711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43476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021278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053502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20114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7021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86220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70750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198741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66125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4767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102535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4399116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779029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805653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8391630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1235814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128237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638982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551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4963831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5121506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743705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746072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1152914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173507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182081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47739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640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746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394807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81663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449997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4348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2317692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3065426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4834548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6631093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6838943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803347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47093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6270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5061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12407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4332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386028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367372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5081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1310145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135620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64821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62784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556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933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0766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43047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398162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87929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2948305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29940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3118235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3406514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454778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521462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5472253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643296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9052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29989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413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77661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642201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97797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8625756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0449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6590898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7457919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74646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785126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891816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88644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47028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1147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7437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899887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55475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420133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465644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102753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1717292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265354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641197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4214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1570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715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05262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8446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32790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4075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271203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33576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721094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899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4012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738331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3451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1325724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12259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275357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827278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803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680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533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48877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0360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516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11322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456850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6874059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7679620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304149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493675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720792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764352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03412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4511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1849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245507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14661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971633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34320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2362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8506972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132457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33399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001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706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9214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43400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89751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634701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19703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378357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09257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281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433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0471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32723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948329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051930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221420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499420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534117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745314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41001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9799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0102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4047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493250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04044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6583325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20877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284109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489623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02750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490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5211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692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8844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574043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70765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460463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4918677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7308654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8357248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846891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62791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37043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160213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3028947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444560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485379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46797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98358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1364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5502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993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15041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4909473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661230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551648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7513749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767872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89678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8248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07065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0281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315921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95563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782990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519805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807617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28975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3890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8608393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192332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28671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4324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684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3052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1525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666666"/>
                                                                                        <w:left w:val="single" w:sz="6" w:space="0" w:color="CCCCCC"/>
                                                                                        <w:bottom w:val="single" w:sz="6" w:space="0" w:color="CCCCCC"/>
                                                                                        <w:right w:val="single" w:sz="6" w:space="0" w:color="CCCCCC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963675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35"/>
                                                                                          <w:marBottom w:val="135"/>
                                                                                          <w:divBdr>
                                                                                            <w:top w:val="single" w:sz="6" w:space="0" w:color="DDDDDD"/>
                                                                                            <w:left w:val="single" w:sz="6" w:space="6" w:color="DDDDDD"/>
                                                                                            <w:bottom w:val="single" w:sz="6" w:space="1" w:color="DDDDDD"/>
                                                                                            <w:right w:val="single" w:sz="6" w:space="6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63625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1" w:color="DDDDDD"/>
                                                                                                <w:left w:val="single" w:sz="6" w:space="0" w:color="DDDDDD"/>
                                                                                                <w:bottom w:val="single" w:sz="2" w:space="1" w:color="DDDDDD"/>
                                                                                                <w:right w:val="single" w:sz="6" w:space="0" w:color="DDDDDD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145910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324170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483368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5037683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807907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8876508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0083366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171673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324300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648339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63776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84376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8530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9996202">
                                                                                  <w:marLeft w:val="0"/>
                                                                                  <w:marRight w:val="24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9215249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065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36450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398721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49062934">
                                                                      <w:marLeft w:val="7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5816807">
                                                                          <w:marLeft w:val="45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1" w:color="999999"/>
                                                                            <w:left w:val="single" w:sz="6" w:space="1" w:color="999999"/>
                                                                            <w:bottom w:val="single" w:sz="6" w:space="1" w:color="999999"/>
                                                                            <w:right w:val="single" w:sz="6" w:space="1" w:color="999999"/>
                                                                          </w:divBdr>
                                                                          <w:divsChild>
                                                                            <w:div w:id="852000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52237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514107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972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022162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191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742141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844322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82945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79026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66800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5209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155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10032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47893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79946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717288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51266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67178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46467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16093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66311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33762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19178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69952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18519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0310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8522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83310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4216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52685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322740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7433637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892113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60064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2503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9178521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929541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014730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094780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150335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47733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356103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46054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6386497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6498791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775093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036013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33737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11359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0464698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260030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335224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654405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8820903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8963934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326941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38702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55887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334284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38740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95562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491501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56856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315832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6356497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8006645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868406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18659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820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868886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585686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1958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412748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44579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83889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524163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757688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08342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441229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776610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9246041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0143833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033635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05082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4958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197428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377470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7524956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872841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000287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378652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71945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007338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520615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71503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020381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056585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14461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9597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143719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348020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502933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722296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60331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532059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0213533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413045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761106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54670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25505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83124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65660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2742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973456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6090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4890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532365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693835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414208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03923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8005520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8784673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0993537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283574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53515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6566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406552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40920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546297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98281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458563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887159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947323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22601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7649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351671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4252794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5039002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7841187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022706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183582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71440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038046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096715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36988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30082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483612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00825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16297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532651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644770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165894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686072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3122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178281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20514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407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444955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33295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21199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549031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667735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8126993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1946872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2621201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292212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32111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5295580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585434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753574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854097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69437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67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8560841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9594074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9613705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151374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656267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806471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19705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935311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0505922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154205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182588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1784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385535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301836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1841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483364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546209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840913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47775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6391453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782092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8025146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884991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24942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6491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900804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9201974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986397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035003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28712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11660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308239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8914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43286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4077674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7429591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842454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9021616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2217677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3385412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413319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35430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93293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4518320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6256440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6865857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7336438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765701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38115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15538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8187917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8785521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8917056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0069273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018837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85654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372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03046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38538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1436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159115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248660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452033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257259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69794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459793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482141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71812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153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522643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7921127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043788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138909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82234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497129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12410760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2712030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2961904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374087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4388488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472404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70913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6817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70011602">
                                                                      <w:marLeft w:val="-37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625901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422128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64128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683589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685442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85424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9658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99927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41037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8867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6" w:space="0" w:color="D8D8D8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000025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97192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55183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457335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852649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1987043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10411962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75454237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930384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101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343712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single" w:sz="6" w:space="6" w:color="D8D8D8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7836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311498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5384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29596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65470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62847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1619480">
                                                                                  <w:marLeft w:val="0"/>
                                                                                  <w:marRight w:val="120"/>
                                                                                  <w:marTop w:val="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single" w:sz="2" w:space="0" w:color="EFEFEF"/>
                                                                                    <w:left w:val="single" w:sz="6" w:space="0" w:color="EFEFEF"/>
                                                                                    <w:bottom w:val="single" w:sz="6" w:space="0" w:color="E2E2E2"/>
                                                                                    <w:right w:val="single" w:sz="6" w:space="0" w:color="EFEFE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95714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042912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50097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32737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single" w:sz="6" w:space="0" w:color="E5E5E5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915226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9" w:color="D8D8D8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639417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14099544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20556148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837873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4359108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2" w:space="4" w:color="D8D8D8"/>
                                                                                                        <w:left w:val="single" w:sz="2" w:space="0" w:color="D8D8D8"/>
                                                                                                        <w:bottom w:val="single" w:sz="2" w:space="4" w:color="D8D8D8"/>
                                                                                                        <w:right w:val="single" w:sz="2" w:space="0" w:color="D8D8D8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20333050">
                                                                                                          <w:marLeft w:val="225"/>
                                                                                                          <w:marRight w:val="225"/>
                                                                                                          <w:marTop w:val="75"/>
                                                                                                          <w:marBottom w:val="75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832067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6103321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0940671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32501886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4425770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8936603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741921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409559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6513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8719150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4388448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5209926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9908112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60426350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64647245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89732118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3729029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9188886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87341457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16468119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67746375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74464438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82631693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922324129">
                                                                                                                              <w:blockQuote w:val="1"/>
                                                                                                                              <w:marLeft w:val="96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  <w:div w:id="93448060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0286088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07362690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17519155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27601377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30366097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480801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85854456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8122098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9518846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265846591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9137037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9893398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09872115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204894332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20594260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225"/>
                                                                                                          <w:marBottom w:val="225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7694839">
                                                                                                              <w:marLeft w:val="-240"/>
                                                                                                              <w:marRight w:val="12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595937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4043479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370527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E5E5E5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13384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039741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76017789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450"/>
                                                                                                                                      <w:marTop w:val="135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28931824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213255507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955864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4240861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E5E5E5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978612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40029410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9614273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64559679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450"/>
                                                                                                                                      <w:marTop w:val="135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92414646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05"/>
                                                                                                              <w:marBottom w:val="105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50825735">
                                                                                                                  <w:marLeft w:val="0"/>
                                                                                                                  <w:marRight w:val="12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429582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24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6564768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  <w:div w:id="40896166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24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04891829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037023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41011121">
                                                                                                          <w:marLeft w:val="0"/>
                                                                                                          <w:marRight w:val="4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1198335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50616458">
                                                                                  <w:marLeft w:val="0"/>
                                                                                  <w:marRight w:val="120"/>
                                                                                  <w:marTop w:val="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single" w:sz="2" w:space="0" w:color="EFEFEF"/>
                                                                                    <w:left w:val="single" w:sz="6" w:space="0" w:color="EFEFEF"/>
                                                                                    <w:bottom w:val="single" w:sz="6" w:space="0" w:color="E2E2E2"/>
                                                                                    <w:right w:val="single" w:sz="6" w:space="0" w:color="EFEFE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48756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761920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47493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301925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4665788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2" w:space="4" w:color="D8D8D8"/>
                                                                                                        <w:left w:val="single" w:sz="2" w:space="0" w:color="D8D8D8"/>
                                                                                                        <w:bottom w:val="single" w:sz="2" w:space="4" w:color="D8D8D8"/>
                                                                                                        <w:right w:val="single" w:sz="2" w:space="0" w:color="D8D8D8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534094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904683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998995365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5677157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59154550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4916716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702169957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7563660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225"/>
                                                                                                          <w:marBottom w:val="225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195514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661082300">
                                                                                                              <w:marLeft w:val="-240"/>
                                                                                                              <w:marRight w:val="12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9593229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678331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6050042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E5E5E5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03753889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11570869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76218865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18937296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450"/>
                                                                                                                                      <w:marTop w:val="135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2036037238">
                                                                                                          <w:marLeft w:val="225"/>
                                                                                                          <w:marRight w:val="225"/>
                                                                                                          <w:marTop w:val="75"/>
                                                                                                          <w:marBottom w:val="75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713625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2840473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1893856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4807370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122227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1313781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116786683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49302817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3342073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52663022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single" w:sz="6" w:space="0" w:color="DDDDDD"/>
                                                                                                                                            <w:left w:val="single" w:sz="6" w:space="0" w:color="DDDDDD"/>
                                                                                                                                            <w:bottom w:val="single" w:sz="6" w:space="0" w:color="DDDDDD"/>
                                                                                                                                            <w:right w:val="single" w:sz="6" w:space="0" w:color="DDDDDD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1398769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023676858">
                                                                                                                                      <w:marLeft w:val="120"/>
                                                                                                                                      <w:marRight w:val="12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806552142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706716162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89912472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13434208">
                                                                                                                                  <w:marLeft w:val="120"/>
                                                                                                                                  <w:marRight w:val="12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7145549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31171450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691227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7995616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97637787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2565980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53861661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05595638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14723559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73107743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65467467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13286977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261885255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55820287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56788796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39578623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2762967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921855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0142842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7632174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9867261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5194345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0346206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0504480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4661060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0461138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1659692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363943371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9355316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7021974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4965758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5863384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19309519">
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66887122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75420363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26218104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316639078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37438744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663393748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75330766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80048977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91759186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1768427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53160834">
                                                                                                          <w:marLeft w:val="0"/>
                                                                                                          <w:marRight w:val="4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4852986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single" w:sz="6" w:space="0" w:color="E5E5E5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450032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9" w:color="D8D8D8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926706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6295916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23586397">
                                                                                                                  <w:marLeft w:val="15"/>
                                                                                                                  <w:marRight w:val="15"/>
                                                                                                                  <w:marTop w:val="15"/>
                                                                                                                  <w:marBottom w:val="1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0" w:color="666666"/>
                                                                                                                    <w:left w:val="single" w:sz="6" w:space="0" w:color="CCCCCC"/>
                                                                                                                    <w:bottom w:val="single" w:sz="6" w:space="0" w:color="CCCCCC"/>
                                                                                                                    <w:right w:val="single" w:sz="6" w:space="0" w:color="CCCCCC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9585383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9178617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1202196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78245448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86732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5584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4144831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098795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91774673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44361740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94452516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419148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43805534">
                                                                          <w:marLeft w:val="0"/>
                                                                          <w:marRight w:val="15"/>
                                                                          <w:marTop w:val="18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96790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05621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31646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347098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76911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24370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single" w:sz="36" w:space="0" w:color="FFFFFF"/>
                                                                                    <w:left w:val="single" w:sz="36" w:space="0" w:color="FFFFFF"/>
                                                                                    <w:bottom w:val="single" w:sz="36" w:space="0" w:color="FFFFFF"/>
                                                                                    <w:right w:val="single" w:sz="36" w:space="0" w:color="FFFFF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77622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918139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30067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063068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46110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56531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372103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939450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05986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92500348">
                                                      <w:marLeft w:val="0"/>
                                                      <w:marRight w:val="0"/>
                                                      <w:marTop w:val="4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8318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83485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17053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63351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68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3553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31727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36" w:space="0" w:color="FFFFFF"/>
                                                                        <w:left w:val="single" w:sz="36" w:space="0" w:color="FFFFFF"/>
                                                                        <w:bottom w:val="single" w:sz="36" w:space="0" w:color="FFFFFF"/>
                                                                        <w:right w:val="single" w:sz="36" w:space="0" w:color="FFFFFF"/>
                                                                      </w:divBdr>
                                                                      <w:divsChild>
                                                                        <w:div w:id="2140038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89882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95927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653468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0238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33780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25935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0" w:color="CCCCCC"/>
                                                <w:bottom w:val="none" w:sz="0" w:space="0" w:color="auto"/>
                                                <w:right w:val="single" w:sz="6" w:space="0" w:color="CCCCCC"/>
                                              </w:divBdr>
                                              <w:divsChild>
                                                <w:div w:id="653729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51839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50828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3063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2651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227166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8090577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8457841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736388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9006151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1876428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25456438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49610469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226286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5" w:color="CCCCCC"/>
                                                                        <w:left w:val="single" w:sz="6" w:space="0" w:color="CCCCCC"/>
                                                                        <w:bottom w:val="single" w:sz="6" w:space="5" w:color="CCCCCC"/>
                                                                        <w:right w:val="single" w:sz="6" w:space="0" w:color="CCCCCC"/>
                                                                      </w:divBdr>
                                                                      <w:divsChild>
                                                                        <w:div w:id="359938257">
                                                                          <w:marLeft w:val="75"/>
                                                                          <w:marRight w:val="75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4" w:color="CCCCCC"/>
                                                                            <w:left w:val="single" w:sz="6" w:space="4" w:color="CCCCCC"/>
                                                                            <w:bottom w:val="single" w:sz="6" w:space="4" w:color="CCCCCC"/>
                                                                            <w:right w:val="single" w:sz="6" w:space="4" w:color="CCCCCC"/>
                                                                          </w:divBdr>
                                                                          <w:divsChild>
                                                                            <w:div w:id="561647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40011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8688778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477855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0717300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9569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795523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9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134948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215412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0934260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4778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477547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30700384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8830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346261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3176274">
                                                                                  <w:marLeft w:val="45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536488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84636443">
                                                                          <w:marLeft w:val="6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59696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9105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316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3566725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8377673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3608751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0547975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003133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4279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88876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7222569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04569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36809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5901604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75745558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1510552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619519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49480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45039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43039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3368173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090174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9084195">
                                                                                  <w:marLeft w:val="45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268635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234405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0607061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5790270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89816869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594657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4813570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90193903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920321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7760690">
                                                                          <w:marLeft w:val="6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279626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5" w:color="CCCCCC"/>
                                                                        <w:left w:val="single" w:sz="6" w:space="0" w:color="CCCCCC"/>
                                                                        <w:bottom w:val="single" w:sz="6" w:space="5" w:color="CCCCCC"/>
                                                                        <w:right w:val="single" w:sz="6" w:space="0" w:color="CCCCCC"/>
                                                                      </w:divBdr>
                                                                      <w:divsChild>
                                                                        <w:div w:id="2004509292">
                                                                          <w:marLeft w:val="75"/>
                                                                          <w:marRight w:val="75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4" w:color="CCCCCC"/>
                                                                            <w:left w:val="single" w:sz="6" w:space="4" w:color="CCCCCC"/>
                                                                            <w:bottom w:val="single" w:sz="6" w:space="4" w:color="CCCCCC"/>
                                                                            <w:right w:val="single" w:sz="6" w:space="4" w:color="CCCCCC"/>
                                                                          </w:divBdr>
                                                                          <w:divsChild>
                                                                            <w:div w:id="939069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75145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581755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3466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979510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0825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076660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7561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258268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435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950325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46967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365569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1139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33887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020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5784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1360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4378975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352341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441474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41108313">
                                                                                  <w:marLeft w:val="45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177284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1610107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9664367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556653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1921904">
                                                                          <w:marLeft w:val="6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901397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5583592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49171910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93021655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146304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5" w:color="CCCCCC"/>
                                                                        <w:left w:val="single" w:sz="6" w:space="0" w:color="CCCCCC"/>
                                                                        <w:bottom w:val="single" w:sz="6" w:space="5" w:color="CCCCCC"/>
                                                                        <w:right w:val="single" w:sz="6" w:space="0" w:color="CCCCCC"/>
                                                                      </w:divBdr>
                                                                      <w:divsChild>
                                                                        <w:div w:id="119275699">
                                                                          <w:marLeft w:val="75"/>
                                                                          <w:marRight w:val="75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4" w:color="CCCCCC"/>
                                                                            <w:left w:val="single" w:sz="6" w:space="4" w:color="CCCCCC"/>
                                                                            <w:bottom w:val="single" w:sz="6" w:space="4" w:color="CCCCCC"/>
                                                                            <w:right w:val="single" w:sz="6" w:space="4" w:color="CCCCCC"/>
                                                                          </w:divBdr>
                                                                          <w:divsChild>
                                                                            <w:div w:id="1783977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6781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67189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7288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3101821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374408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4389878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6714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7831590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795960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069129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71638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450848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3913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1588923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38212154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40894202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4782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3085192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175250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7585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0634176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64866231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429687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7012375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1925581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0485295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65571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98714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7838166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0712383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135117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8067469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0206861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50947545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05344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072820">
                                  <w:marLeft w:val="15"/>
                                  <w:marRight w:val="15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3238344">
                                      <w:marLeft w:val="9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8823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2685186">
                                      <w:marLeft w:val="0"/>
                                      <w:marRight w:val="0"/>
                                      <w:marTop w:val="13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5408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7637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9907825">
                                          <w:marLeft w:val="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8784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435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97396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5318853">
                                                          <w:marLeft w:val="345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1086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2270882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711306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99606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43425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0717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42156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10405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731051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429181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7838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3795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5598087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075102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207939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61193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6484800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740344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80589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258083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9028666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900785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8984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4763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779246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94703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529778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98234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5571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01267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2" w:space="0" w:color="DDDDDD"/>
                                                                                            <w:left w:val="single" w:sz="2" w:space="0" w:color="DDDDDD"/>
                                                                                            <w:bottom w:val="single" w:sz="2" w:space="0" w:color="DDDDDD"/>
                                                                                            <w:right w:val="single" w:sz="2" w:space="0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0567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21587128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751109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7382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76814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22834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375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4277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212167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2" w:space="0" w:color="DDDDDD"/>
                                                                                            <w:left w:val="single" w:sz="2" w:space="0" w:color="DDDDDD"/>
                                                                                            <w:bottom w:val="single" w:sz="2" w:space="0" w:color="DDDDDD"/>
                                                                                            <w:right w:val="single" w:sz="2" w:space="0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539548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38687235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59077991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80738550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615607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6139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67161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39560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083502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7506940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36020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78230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087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468109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766868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56519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99211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98699966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835818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4974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4281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878276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151480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4477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62412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7962772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209735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4029525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4" w:color="CCCCCC"/>
                                                        <w:left w:val="single" w:sz="6" w:space="4" w:color="CCCCCC"/>
                                                        <w:bottom w:val="single" w:sz="6" w:space="4" w:color="CCCCCC"/>
                                                        <w:right w:val="single" w:sz="6" w:space="4" w:color="CCCCCC"/>
                                                      </w:divBdr>
                                                      <w:divsChild>
                                                        <w:div w:id="569462811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918310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5587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99619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20218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32821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85993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15897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8077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592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465383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46492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192727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91227560">
                                                  <w:marLeft w:val="34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7130908">
                                                      <w:marLeft w:val="12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366364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5074370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4" w:color="CCCCCC"/>
                                                        <w:left w:val="single" w:sz="6" w:space="4" w:color="CCCCCC"/>
                                                        <w:bottom w:val="single" w:sz="6" w:space="4" w:color="CCCCCC"/>
                                                        <w:right w:val="single" w:sz="6" w:space="4" w:color="CCCCCC"/>
                                                      </w:divBdr>
                                                      <w:divsChild>
                                                        <w:div w:id="7688113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50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89584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30321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6349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79812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472003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61378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25383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68513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13575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57851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62098736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764898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1576884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4" w:color="CCCCCC"/>
                                                        <w:left w:val="single" w:sz="6" w:space="4" w:color="CCCCCC"/>
                                                        <w:bottom w:val="single" w:sz="6" w:space="4" w:color="CCCCCC"/>
                                                        <w:right w:val="single" w:sz="6" w:space="4" w:color="CCCCCC"/>
                                                      </w:divBdr>
                                                      <w:divsChild>
                                                        <w:div w:id="15198562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0985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18119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87779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57006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971012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23139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11347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5212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63981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878521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74506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91935448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63434614">
                                  <w:marLeft w:val="0"/>
                                  <w:marRight w:val="0"/>
                                  <w:marTop w:val="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1178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E5E5E5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7785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008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68129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1203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44403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FFFFCC"/>
                                                            <w:left w:val="none" w:sz="0" w:space="0" w:color="auto"/>
                                                            <w:bottom w:val="single" w:sz="6" w:space="0" w:color="FFFFCC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71481187">
                                                  <w:marLeft w:val="0"/>
                                                  <w:marRight w:val="4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2759765">
                                                      <w:marLeft w:val="0"/>
                                                      <w:marRight w:val="0"/>
                                                      <w:marTop w:val="3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7653031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06980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587504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4552587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0130216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765999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77529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3" w:color="E5E5E5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28340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2630253">
                                                      <w:marLeft w:val="0"/>
                                                      <w:marRight w:val="150"/>
                                                      <w:marTop w:val="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71220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7422729">
                                                      <w:marLeft w:val="4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56182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970674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59680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18444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6147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238291127">
                                              <w:marLeft w:val="405"/>
                                              <w:marRight w:val="405"/>
                                              <w:marTop w:val="45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95065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1464881384">
                                              <w:marLeft w:val="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35902701">
                                  <w:marLeft w:val="45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CCCCCC"/>
                                    <w:bottom w:val="none" w:sz="0" w:space="0" w:color="auto"/>
                                    <w:right w:val="single" w:sz="6" w:space="0" w:color="CCCCCC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9331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852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531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5245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81017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998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834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2189209">
                                      <w:marLeft w:val="450"/>
                                      <w:marRight w:val="150"/>
                                      <w:marTop w:val="12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17209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6927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55096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34686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637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7754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698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1165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76580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1572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06409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9942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1726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6602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857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21563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5463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09326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1444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CDCDCD"/>
                                                            <w:left w:val="single" w:sz="6" w:space="0" w:color="CDCDCD"/>
                                                            <w:bottom w:val="single" w:sz="6" w:space="0" w:color="CDCDCD"/>
                                                            <w:right w:val="single" w:sz="2" w:space="0" w:color="CDCDCD"/>
                                                          </w:divBdr>
                                                          <w:divsChild>
                                                            <w:div w:id="16887547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47120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06000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15678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9249913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0727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4285F4"/>
                                            <w:left w:val="single" w:sz="6" w:space="0" w:color="4285F4"/>
                                            <w:bottom w:val="single" w:sz="6" w:space="0" w:color="4285F4"/>
                                            <w:right w:val="single" w:sz="6" w:space="0" w:color="4285F4"/>
                                          </w:divBdr>
                                          <w:divsChild>
                                            <w:div w:id="2130270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8865272">
                                                  <w:marLeft w:val="420"/>
                                                  <w:marRight w:val="420"/>
                                                  <w:marTop w:val="0"/>
                                                  <w:marBottom w:val="42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0510105">
                                                      <w:marLeft w:val="0"/>
                                                      <w:marRight w:val="120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970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49225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2652021">
                                              <w:marLeft w:val="0"/>
                                              <w:marRight w:val="0"/>
                                              <w:marTop w:val="15"/>
                                              <w:marBottom w:val="1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84616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8" w:color="CCCCCC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897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80485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11807043">
                                                  <w:marLeft w:val="300"/>
                                                  <w:marRight w:val="300"/>
                                                  <w:marTop w:val="30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18607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4742119">
                                                          <w:marLeft w:val="0"/>
                                                          <w:marRight w:val="0"/>
                                                          <w:marTop w:val="90"/>
                                                          <w:marBottom w:val="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952536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770167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920354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4807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5046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CCCCCC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1638411">
                                                      <w:marLeft w:val="15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0160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dashed" w:sz="2" w:space="0" w:color="auto"/>
                                                            <w:left w:val="dashed" w:sz="48" w:space="0" w:color="auto"/>
                                                            <w:bottom w:val="single" w:sz="48" w:space="0" w:color="FFFFFF"/>
                                                            <w:right w:val="dashed" w:sz="48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684509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7669420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186024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16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96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4706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63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4735413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061515">
                  <w:marLeft w:val="0"/>
                  <w:marRight w:val="0"/>
                  <w:marTop w:val="22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55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FA454A-4B1D-4966-AD5F-9A6DAB4779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aret Clarke</dc:creator>
  <cp:lastModifiedBy>Rosemarie Dawkins</cp:lastModifiedBy>
  <cp:revision>4</cp:revision>
  <dcterms:created xsi:type="dcterms:W3CDTF">2018-09-29T04:25:00Z</dcterms:created>
  <dcterms:modified xsi:type="dcterms:W3CDTF">2018-09-29T05:03:00Z</dcterms:modified>
</cp:coreProperties>
</file>